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89710" w14:textId="77777777" w:rsidR="0047611D" w:rsidRPr="009829C4" w:rsidRDefault="00000000">
      <w:pPr>
        <w:pStyle w:val="berschrift1"/>
      </w:pPr>
      <w:bookmarkStart w:id="0" w:name="ge-lab-project-exit-arbeitstitel"/>
      <w:r w:rsidRPr="009829C4">
        <w:t>GE-Lab Project Exit (Arbeitstitel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042"/>
        <w:gridCol w:w="7580"/>
      </w:tblGrid>
      <w:tr w:rsidR="0047611D" w:rsidRPr="009829C4" w14:paraId="270944F8" w14:textId="77777777" w:rsidTr="009829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right w:val="single" w:sz="4" w:space="0" w:color="auto"/>
            </w:tcBorders>
          </w:tcPr>
          <w:p w14:paraId="74D822E4" w14:textId="77777777" w:rsidR="0047611D" w:rsidRPr="009829C4" w:rsidRDefault="00000000">
            <w:pPr>
              <w:pStyle w:val="Compact"/>
            </w:pPr>
            <w:r w:rsidRPr="009829C4">
              <w:t>Objek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2BF7C1E" w14:textId="1712433E" w:rsidR="0047611D" w:rsidRPr="009829C4" w:rsidRDefault="00000000">
            <w:pPr>
              <w:pStyle w:val="Compact"/>
            </w:pPr>
            <w:r w:rsidRPr="009829C4">
              <w:t>Sound/</w:t>
            </w:r>
            <w:r w:rsidR="009829C4" w:rsidRPr="009829C4">
              <w:t>Interaktion</w:t>
            </w:r>
          </w:p>
        </w:tc>
      </w:tr>
      <w:tr w:rsidR="0047611D" w:rsidRPr="009829C4" w14:paraId="5D720551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29A7AF2B" w14:textId="77777777" w:rsidR="0047611D" w:rsidRPr="009829C4" w:rsidRDefault="00000000">
            <w:pPr>
              <w:pStyle w:val="Compact"/>
            </w:pPr>
            <w:r w:rsidRPr="009829C4">
              <w:t>Kerzen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0F7CCA1" w14:textId="77777777" w:rsidR="0047611D" w:rsidRPr="009829C4" w:rsidRDefault="00000000">
            <w:pPr>
              <w:pStyle w:val="Compact"/>
            </w:pPr>
            <w:r w:rsidRPr="009829C4">
              <w:t>Anzünden</w:t>
            </w:r>
          </w:p>
        </w:tc>
      </w:tr>
      <w:tr w:rsidR="0047611D" w:rsidRPr="009829C4" w14:paraId="356A2D5D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7A42E38B" w14:textId="77777777" w:rsidR="0047611D" w:rsidRPr="009829C4" w:rsidRDefault="00000000">
            <w:pPr>
              <w:pStyle w:val="Compact"/>
            </w:pPr>
            <w:r w:rsidRPr="009829C4">
              <w:t>Streichhölze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32033A5" w14:textId="77777777" w:rsidR="0047611D" w:rsidRPr="009829C4" w:rsidRDefault="00000000">
            <w:pPr>
              <w:pStyle w:val="Compact"/>
            </w:pPr>
            <w:r w:rsidRPr="009829C4">
              <w:t>aus Schachtel holen, Versuch anzünden, tatsächlich anzünden</w:t>
            </w:r>
          </w:p>
        </w:tc>
      </w:tr>
      <w:tr w:rsidR="0047611D" w:rsidRPr="009829C4" w14:paraId="59381DAF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455B1C55" w14:textId="77777777" w:rsidR="0047611D" w:rsidRPr="009829C4" w:rsidRDefault="00000000">
            <w:pPr>
              <w:pStyle w:val="Compact"/>
            </w:pPr>
            <w:r w:rsidRPr="009829C4">
              <w:t>Schritt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35AB0A9" w14:textId="77777777" w:rsidR="0047611D" w:rsidRPr="009829C4" w:rsidRDefault="00000000">
            <w:pPr>
              <w:pStyle w:val="Compact"/>
            </w:pPr>
            <w:r w:rsidRPr="009829C4">
              <w:t>Gehen, Rennen, Schleichen, alles auf Holz/Parkett</w:t>
            </w:r>
          </w:p>
        </w:tc>
      </w:tr>
      <w:tr w:rsidR="0047611D" w:rsidRPr="009829C4" w14:paraId="675A8EFD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58D797B1" w14:textId="77777777" w:rsidR="0047611D" w:rsidRPr="009829C4" w:rsidRDefault="00000000">
            <w:pPr>
              <w:pStyle w:val="Compact"/>
            </w:pPr>
            <w:r w:rsidRPr="009829C4">
              <w:t>Alter Schrank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1E34853" w14:textId="77777777" w:rsidR="0047611D" w:rsidRPr="009829C4" w:rsidRDefault="00000000">
            <w:pPr>
              <w:pStyle w:val="Compact"/>
            </w:pPr>
            <w:r w:rsidRPr="009829C4">
              <w:t>langsam auf, zu, Zuhauen</w:t>
            </w:r>
          </w:p>
        </w:tc>
      </w:tr>
      <w:tr w:rsidR="0047611D" w:rsidRPr="009829C4" w14:paraId="5CB72408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182C5CE6" w14:textId="77777777" w:rsidR="0047611D" w:rsidRPr="009829C4" w:rsidRDefault="00000000">
            <w:pPr>
              <w:pStyle w:val="Compact"/>
            </w:pPr>
            <w:r w:rsidRPr="009829C4">
              <w:t>Schublad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8F4A6FD" w14:textId="77777777" w:rsidR="0047611D" w:rsidRPr="009829C4" w:rsidRDefault="00000000">
            <w:pPr>
              <w:pStyle w:val="Compact"/>
            </w:pPr>
            <w:r w:rsidRPr="009829C4">
              <w:t>auf, zu</w:t>
            </w:r>
          </w:p>
        </w:tc>
      </w:tr>
      <w:tr w:rsidR="0047611D" w:rsidRPr="009829C4" w14:paraId="5FE16FDD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78EE24F0" w14:textId="77777777" w:rsidR="0047611D" w:rsidRPr="009829C4" w:rsidRDefault="00000000">
            <w:pPr>
              <w:pStyle w:val="Compact"/>
            </w:pPr>
            <w:r w:rsidRPr="009829C4">
              <w:t>(Licht)Schalte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30C09D1" w14:textId="77777777" w:rsidR="0047611D" w:rsidRPr="009829C4" w:rsidRDefault="00000000">
            <w:pPr>
              <w:pStyle w:val="Compact"/>
            </w:pPr>
            <w:r w:rsidRPr="009829C4">
              <w:t>an, aus</w:t>
            </w:r>
          </w:p>
        </w:tc>
      </w:tr>
      <w:tr w:rsidR="0047611D" w:rsidRPr="009829C4" w14:paraId="4FA5CCFF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668D626D" w14:textId="77777777" w:rsidR="0047611D" w:rsidRPr="009829C4" w:rsidRDefault="00000000">
            <w:pPr>
              <w:pStyle w:val="Compact"/>
            </w:pPr>
            <w:r w:rsidRPr="009829C4">
              <w:t>Wasserhahn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05D413" w14:textId="77777777" w:rsidR="0047611D" w:rsidRPr="009829C4" w:rsidRDefault="00000000">
            <w:pPr>
              <w:pStyle w:val="Compact"/>
            </w:pPr>
            <w:r w:rsidRPr="009829C4">
              <w:t>langsames Tropfen</w:t>
            </w:r>
          </w:p>
        </w:tc>
      </w:tr>
      <w:tr w:rsidR="0047611D" w:rsidRPr="009829C4" w14:paraId="35514989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26B6224A" w14:textId="77777777" w:rsidR="0047611D" w:rsidRPr="009829C4" w:rsidRDefault="00000000">
            <w:pPr>
              <w:pStyle w:val="Compact"/>
            </w:pPr>
            <w:proofErr w:type="spellStart"/>
            <w:r w:rsidRPr="009829C4">
              <w:t>Atmo</w:t>
            </w:r>
            <w:proofErr w:type="spellEnd"/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44E2795" w14:textId="77777777" w:rsidR="0047611D" w:rsidRPr="009829C4" w:rsidRDefault="00000000">
            <w:pPr>
              <w:pStyle w:val="Compact"/>
            </w:pPr>
            <w:r w:rsidRPr="009829C4">
              <w:t>Wind, Gebäude</w:t>
            </w:r>
          </w:p>
        </w:tc>
      </w:tr>
      <w:tr w:rsidR="0047611D" w:rsidRPr="009829C4" w14:paraId="3B452EAD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0A7ECE69" w14:textId="77777777" w:rsidR="0047611D" w:rsidRPr="009829C4" w:rsidRDefault="00000000">
            <w:pPr>
              <w:pStyle w:val="Compact"/>
            </w:pPr>
            <w:r w:rsidRPr="009829C4">
              <w:t>Schlos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DC14A1E" w14:textId="77777777" w:rsidR="0047611D" w:rsidRPr="009829C4" w:rsidRDefault="00000000">
            <w:pPr>
              <w:pStyle w:val="Compact"/>
            </w:pPr>
            <w:r w:rsidRPr="009829C4">
              <w:t>Auf- / Zusperren, Rütteln (geschlossen)</w:t>
            </w:r>
          </w:p>
        </w:tc>
      </w:tr>
      <w:tr w:rsidR="0047611D" w:rsidRPr="009829C4" w14:paraId="473398A5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681C6B27" w14:textId="77777777" w:rsidR="0047611D" w:rsidRPr="009829C4" w:rsidRDefault="00000000">
            <w:pPr>
              <w:pStyle w:val="Compact"/>
            </w:pPr>
            <w:r w:rsidRPr="009829C4">
              <w:t>Tür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5479BE0" w14:textId="2A01BD9B" w:rsidR="0047611D" w:rsidRPr="009829C4" w:rsidRDefault="00000000">
            <w:pPr>
              <w:pStyle w:val="Compact"/>
            </w:pPr>
            <w:r w:rsidRPr="009829C4">
              <w:t xml:space="preserve">Zuhauen, </w:t>
            </w:r>
            <w:proofErr w:type="gramStart"/>
            <w:r w:rsidRPr="009829C4">
              <w:t>Öffnen(</w:t>
            </w:r>
            <w:proofErr w:type="gramEnd"/>
            <w:r w:rsidRPr="009829C4">
              <w:t xml:space="preserve">Türklinke), </w:t>
            </w:r>
            <w:r w:rsidR="009829C4" w:rsidRPr="009829C4">
              <w:t>Schließen</w:t>
            </w:r>
          </w:p>
        </w:tc>
      </w:tr>
      <w:tr w:rsidR="0047611D" w:rsidRPr="009829C4" w14:paraId="6D737BD5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2173DB98" w14:textId="77777777" w:rsidR="0047611D" w:rsidRPr="009829C4" w:rsidRDefault="00000000">
            <w:pPr>
              <w:pStyle w:val="Compact"/>
            </w:pPr>
            <w:r w:rsidRPr="009829C4">
              <w:t>Schiebepuzzl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4BC0E0A" w14:textId="77777777" w:rsidR="0047611D" w:rsidRPr="009829C4" w:rsidRDefault="00000000">
            <w:pPr>
              <w:pStyle w:val="Compact"/>
            </w:pPr>
            <w:r w:rsidRPr="009829C4">
              <w:t>Bewegen Puzzle-Elemente, Öffnen der Holzbox</w:t>
            </w:r>
          </w:p>
        </w:tc>
      </w:tr>
      <w:tr w:rsidR="0047611D" w:rsidRPr="009829C4" w14:paraId="5572824B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0262914B" w14:textId="77777777" w:rsidR="0047611D" w:rsidRPr="009829C4" w:rsidRDefault="00000000">
            <w:pPr>
              <w:pStyle w:val="Compact"/>
            </w:pPr>
            <w:r w:rsidRPr="009829C4">
              <w:t>Puppenstatu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A6CA7EA" w14:textId="77777777" w:rsidR="0047611D" w:rsidRPr="009829C4" w:rsidRDefault="00000000">
            <w:pPr>
              <w:pStyle w:val="Compact"/>
            </w:pPr>
            <w:r w:rsidRPr="009829C4">
              <w:t>Stoff auf Holz setzen/legen</w:t>
            </w:r>
          </w:p>
        </w:tc>
      </w:tr>
      <w:tr w:rsidR="0047611D" w:rsidRPr="009829C4" w14:paraId="15F9E85A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24FD5043" w14:textId="77777777" w:rsidR="0047611D" w:rsidRPr="009829C4" w:rsidRDefault="00000000">
            <w:pPr>
              <w:pStyle w:val="Compact"/>
            </w:pPr>
            <w:r w:rsidRPr="009829C4">
              <w:t>Puppenhau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4FCEC17" w14:textId="77777777" w:rsidR="0047611D" w:rsidRPr="009829C4" w:rsidRDefault="00000000">
            <w:pPr>
              <w:pStyle w:val="Compact"/>
            </w:pPr>
            <w:r w:rsidRPr="009829C4">
              <w:t>kleines Schloss öffnen, Haus öffnen</w:t>
            </w:r>
          </w:p>
        </w:tc>
      </w:tr>
      <w:tr w:rsidR="0047611D" w:rsidRPr="009829C4" w14:paraId="39FB4E67" w14:textId="77777777" w:rsidTr="009829C4">
        <w:tc>
          <w:tcPr>
            <w:tcW w:w="0" w:type="auto"/>
            <w:tcBorders>
              <w:right w:val="single" w:sz="4" w:space="0" w:color="auto"/>
            </w:tcBorders>
          </w:tcPr>
          <w:p w14:paraId="2F538ECD" w14:textId="77777777" w:rsidR="0047611D" w:rsidRPr="009829C4" w:rsidRDefault="00000000">
            <w:pPr>
              <w:pStyle w:val="Compact"/>
            </w:pPr>
            <w:r w:rsidRPr="009829C4">
              <w:t>Sonstiges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39A1A9A" w14:textId="77777777" w:rsidR="0047611D" w:rsidRPr="009829C4" w:rsidRDefault="00000000">
            <w:pPr>
              <w:pStyle w:val="Compact"/>
            </w:pPr>
            <w:r w:rsidRPr="009829C4">
              <w:t>Kratzgeräusche, Papiergeräusche</w:t>
            </w:r>
          </w:p>
        </w:tc>
      </w:tr>
    </w:tbl>
    <w:p w14:paraId="78FB91B1" w14:textId="77777777" w:rsidR="0047611D" w:rsidRDefault="00000000">
      <w:pPr>
        <w:pStyle w:val="Compact"/>
        <w:numPr>
          <w:ilvl w:val="0"/>
          <w:numId w:val="2"/>
        </w:numPr>
      </w:pPr>
      <w:r w:rsidRPr="009829C4">
        <w:t xml:space="preserve">Startscreen </w:t>
      </w:r>
      <w:proofErr w:type="spellStart"/>
      <w:r w:rsidRPr="009829C4">
        <w:t>musik</w:t>
      </w:r>
      <w:bookmarkEnd w:id="0"/>
      <w:proofErr w:type="spellEnd"/>
    </w:p>
    <w:sectPr w:rsidR="0047611D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52BFDE" w14:textId="77777777" w:rsidR="00486463" w:rsidRPr="009829C4" w:rsidRDefault="00486463">
      <w:pPr>
        <w:spacing w:after="0"/>
      </w:pPr>
      <w:r w:rsidRPr="009829C4">
        <w:separator/>
      </w:r>
    </w:p>
  </w:endnote>
  <w:endnote w:type="continuationSeparator" w:id="0">
    <w:p w14:paraId="6C2A0BC3" w14:textId="77777777" w:rsidR="00486463" w:rsidRPr="009829C4" w:rsidRDefault="00486463">
      <w:pPr>
        <w:spacing w:after="0"/>
      </w:pPr>
      <w:r w:rsidRPr="009829C4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5A6182" w14:textId="77777777" w:rsidR="00486463" w:rsidRPr="009829C4" w:rsidRDefault="00486463">
      <w:r w:rsidRPr="009829C4">
        <w:separator/>
      </w:r>
    </w:p>
  </w:footnote>
  <w:footnote w:type="continuationSeparator" w:id="0">
    <w:p w14:paraId="53ACB9A3" w14:textId="77777777" w:rsidR="00486463" w:rsidRPr="009829C4" w:rsidRDefault="00486463">
      <w:r w:rsidRPr="009829C4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782DD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19C212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52955259">
    <w:abstractNumId w:val="0"/>
  </w:num>
  <w:num w:numId="2" w16cid:durableId="14663150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611D"/>
    <w:rsid w:val="0047611D"/>
    <w:rsid w:val="00486463"/>
    <w:rsid w:val="009829C4"/>
    <w:rsid w:val="00DC6E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53C848"/>
  <w15:docId w15:val="{47F8FF89-2F14-4D69-B5A5-B84BAD6167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Pr>
      <w:lang w:val="de-DE"/>
    </w:r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8</Words>
  <Characters>561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ennart Hartmann</cp:lastModifiedBy>
  <cp:revision>2</cp:revision>
  <dcterms:created xsi:type="dcterms:W3CDTF">2024-11-19T14:02:00Z</dcterms:created>
  <dcterms:modified xsi:type="dcterms:W3CDTF">2024-11-19T14:05:00Z</dcterms:modified>
</cp:coreProperties>
</file>